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59C791E" w:rsidR="00501BEB" w:rsidRDefault="002F4B6F"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41347421">
                <wp:simplePos x="0" y="0"/>
                <wp:positionH relativeFrom="column">
                  <wp:posOffset>3583940</wp:posOffset>
                </wp:positionH>
                <wp:positionV relativeFrom="paragraph">
                  <wp:posOffset>2459355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23033A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282.2pt;margin-top:193.65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  <w:r w:rsidR="00B6374C"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0EFFBD6C">
                <wp:simplePos x="0" y="0"/>
                <wp:positionH relativeFrom="column">
                  <wp:posOffset>4381500</wp:posOffset>
                </wp:positionH>
                <wp:positionV relativeFrom="paragraph">
                  <wp:posOffset>4953000</wp:posOffset>
                </wp:positionV>
                <wp:extent cx="2514600" cy="58477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60AD73A7" w:rsidR="00B6374C" w:rsidRDefault="002F4B6F" w:rsidP="00B6374C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240261" id="TextBox 5" o:spid="_x0000_s1027" type="#_x0000_t202" style="position:absolute;margin-left:345pt;margin-top:390pt;width:198pt;height:46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" filled="f" stroked="f">
                <v:textbox style="mso-fit-shape-to-text:t">
                  <w:txbxContent>
                    <w:p w14:paraId="66A23E18" w14:textId="60AD73A7" w:rsidR="00B6374C" w:rsidRDefault="002F4B6F" w:rsidP="00B6374C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  <w:r w:rsidR="00B6374C"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129B44AE">
                <wp:simplePos x="0" y="0"/>
                <wp:positionH relativeFrom="column">
                  <wp:posOffset>3603009</wp:posOffset>
                </wp:positionH>
                <wp:positionV relativeFrom="paragraph">
                  <wp:posOffset>1869744</wp:posOffset>
                </wp:positionV>
                <wp:extent cx="4426226" cy="646331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6226" cy="6463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29808B" id="TextBox 3" o:spid="_x0000_s1028" type="#_x0000_t202" style="position:absolute;margin-left:283.7pt;margin-top:147.2pt;width:348.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EE0348" w14:textId="77777777" w:rsidR="002E4D26" w:rsidRDefault="002E4D26" w:rsidP="00B6374C">
      <w:pPr>
        <w:spacing w:after="0" w:line="240" w:lineRule="auto"/>
      </w:pPr>
      <w:r>
        <w:separator/>
      </w:r>
    </w:p>
  </w:endnote>
  <w:endnote w:type="continuationSeparator" w:id="0">
    <w:p w14:paraId="78F52D8F" w14:textId="77777777" w:rsidR="002E4D26" w:rsidRDefault="002E4D26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A457F39-EC85-4BB4-B44E-E6D5C15E9705}"/>
    <w:embedItalic r:id="rId2" w:fontKey="{B55644C9-FE9D-4DB9-B556-34219D92B6E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52C83E5-AAD1-4CCF-BFF0-50FB751AAFE5}"/>
    <w:embedItalic r:id="rId4" w:fontKey="{CAEDD62F-2498-45C8-B80E-C4E553014091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41B48BC-D93E-4AA3-B299-D02563C97A8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5381B" w14:textId="77777777" w:rsidR="002E4D26" w:rsidRDefault="002E4D26" w:rsidP="00B6374C">
      <w:pPr>
        <w:spacing w:after="0" w:line="240" w:lineRule="auto"/>
      </w:pPr>
      <w:r>
        <w:separator/>
      </w:r>
    </w:p>
  </w:footnote>
  <w:footnote w:type="continuationSeparator" w:id="0">
    <w:p w14:paraId="02320AC3" w14:textId="77777777" w:rsidR="002E4D26" w:rsidRDefault="002E4D26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722EE98" w:rsidR="00B6374C" w:rsidRDefault="002F4B6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227FB2F" wp14:editId="226BA4C0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49440" cy="7762875"/>
          <wp:effectExtent l="0" t="0" r="9525" b="0"/>
          <wp:wrapNone/>
          <wp:docPr id="164756233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7562333" name="Picture 16475623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9440" cy="7762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4307AB"/>
    <w:rsid w:val="00501BEB"/>
    <w:rsid w:val="007C3B67"/>
    <w:rsid w:val="00A87FD7"/>
    <w:rsid w:val="00B03B70"/>
    <w:rsid w:val="00B519E5"/>
    <w:rsid w:val="00B6374C"/>
    <w:rsid w:val="00D46EFE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23:00Z</dcterms:modified>
</cp:coreProperties>
</file>